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C7ACE" w14:textId="77777777" w:rsidR="002A2C31" w:rsidRDefault="002A2C31" w:rsidP="004F4960">
      <w:pPr>
        <w:tabs>
          <w:tab w:val="left" w:pos="3165"/>
        </w:tabs>
        <w:spacing w:after="0" w:line="240" w:lineRule="auto"/>
        <w:rPr>
          <w:rFonts w:ascii="Franklin Gothic Book" w:hAnsi="Franklin Gothic Book"/>
        </w:rPr>
      </w:pPr>
    </w:p>
    <w:p w14:paraId="7EAFD758" w14:textId="77777777" w:rsidR="009C1B4D" w:rsidRDefault="009C1B4D" w:rsidP="004F4960">
      <w:pPr>
        <w:tabs>
          <w:tab w:val="left" w:pos="3165"/>
        </w:tabs>
        <w:spacing w:after="0" w:line="240" w:lineRule="auto"/>
        <w:rPr>
          <w:rFonts w:ascii="Franklin Gothic Book" w:hAnsi="Franklin Gothic Book"/>
        </w:rPr>
      </w:pPr>
    </w:p>
    <w:p w14:paraId="5A9F9112" w14:textId="77777777" w:rsidR="00C44B10" w:rsidRPr="00BB0C47" w:rsidRDefault="00C44B10" w:rsidP="00C44B10">
      <w:pPr>
        <w:jc w:val="center"/>
        <w:rPr>
          <w:b/>
          <w:sz w:val="36"/>
          <w:szCs w:val="36"/>
        </w:rPr>
      </w:pPr>
      <w:r w:rsidRPr="00BB0C47">
        <w:rPr>
          <w:b/>
          <w:sz w:val="36"/>
          <w:szCs w:val="36"/>
        </w:rPr>
        <w:t>Conservative Women’s Organisation</w:t>
      </w:r>
    </w:p>
    <w:p w14:paraId="368D4CDC" w14:textId="77777777" w:rsidR="00C44B10" w:rsidRDefault="00C44B10" w:rsidP="00C44B10">
      <w:pPr>
        <w:jc w:val="center"/>
        <w:rPr>
          <w:b/>
          <w:sz w:val="36"/>
          <w:szCs w:val="36"/>
        </w:rPr>
      </w:pPr>
      <w:r w:rsidRPr="00BB0C47">
        <w:rPr>
          <w:b/>
          <w:sz w:val="36"/>
          <w:szCs w:val="36"/>
        </w:rPr>
        <w:t>Guildford</w:t>
      </w:r>
    </w:p>
    <w:p w14:paraId="6C379736" w14:textId="77777777" w:rsidR="00C44B10" w:rsidRDefault="00C44B10" w:rsidP="00C44B10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ANNUAL GENERAL MEETING </w:t>
      </w:r>
    </w:p>
    <w:p w14:paraId="2BB0E9D4" w14:textId="77777777" w:rsidR="00C44B10" w:rsidRDefault="00C44B10" w:rsidP="00C44B10">
      <w:pPr>
        <w:jc w:val="center"/>
        <w:rPr>
          <w:b/>
          <w:sz w:val="36"/>
          <w:szCs w:val="36"/>
        </w:rPr>
      </w:pPr>
    </w:p>
    <w:p w14:paraId="5AB77ABF" w14:textId="29A449A4" w:rsidR="00C44B10" w:rsidRPr="00C44B10" w:rsidRDefault="00C44B10" w:rsidP="00C44B10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 w:rsidRPr="00C44B10">
        <w:rPr>
          <w:rFonts w:ascii="Arial" w:hAnsi="Arial" w:cs="Arial"/>
          <w:b/>
          <w:iCs/>
          <w:sz w:val="28"/>
          <w:szCs w:val="28"/>
        </w:rPr>
        <w:t>Nomination of Officers Form</w:t>
      </w:r>
    </w:p>
    <w:p w14:paraId="4BECDB43" w14:textId="77777777" w:rsidR="00C44B10" w:rsidRPr="002B61EE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  <w:i/>
          <w:iCs/>
          <w:sz w:val="28"/>
          <w:szCs w:val="28"/>
        </w:rPr>
      </w:pPr>
    </w:p>
    <w:p w14:paraId="4B2B8F20" w14:textId="77777777" w:rsidR="00C44B10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  <w:iCs/>
        </w:rPr>
      </w:pPr>
      <w:r w:rsidRPr="00554DB9">
        <w:rPr>
          <w:rFonts w:ascii="Arial" w:hAnsi="Arial" w:cs="Arial"/>
          <w:iCs/>
        </w:rPr>
        <w:t>I hereby nominate</w:t>
      </w:r>
      <w:r>
        <w:rPr>
          <w:rFonts w:ascii="Arial" w:hAnsi="Arial" w:cs="Arial"/>
          <w:iCs/>
        </w:rPr>
        <w:t>………………………………………………………………..…….. for the Office of Chair</w:t>
      </w:r>
    </w:p>
    <w:p w14:paraId="611E9803" w14:textId="77777777" w:rsidR="00C44B10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DBA9FAD" w14:textId="77777777" w:rsidR="00C44B10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Proposed by………………………………………… Seconded by………………………………………………….</w:t>
      </w:r>
    </w:p>
    <w:p w14:paraId="1EA9DF50" w14:textId="77777777" w:rsidR="00C44B10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B8CA1F7" w14:textId="77777777" w:rsidR="00C44B10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14231FF" w14:textId="77777777" w:rsidR="00C44B10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  <w:iCs/>
        </w:rPr>
      </w:pPr>
      <w:r w:rsidRPr="00554DB9">
        <w:rPr>
          <w:rFonts w:ascii="Arial" w:hAnsi="Arial" w:cs="Arial"/>
          <w:iCs/>
        </w:rPr>
        <w:t>I hereby nominate</w:t>
      </w:r>
      <w:r>
        <w:rPr>
          <w:rFonts w:ascii="Arial" w:hAnsi="Arial" w:cs="Arial"/>
          <w:iCs/>
        </w:rPr>
        <w:t>……………………………………………………………………….</w:t>
      </w:r>
      <w:r w:rsidRPr="00554DB9">
        <w:rPr>
          <w:rFonts w:ascii="Arial" w:hAnsi="Arial" w:cs="Arial"/>
          <w:iCs/>
        </w:rPr>
        <w:t xml:space="preserve"> for the Office of </w:t>
      </w:r>
      <w:r>
        <w:rPr>
          <w:rFonts w:ascii="Arial" w:hAnsi="Arial" w:cs="Arial"/>
          <w:iCs/>
        </w:rPr>
        <w:t>Secretary</w:t>
      </w:r>
    </w:p>
    <w:p w14:paraId="7384EF61" w14:textId="77777777" w:rsidR="00C44B10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DE06415" w14:textId="77777777" w:rsidR="00C44B10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Proposed by………………………………………… Seconded by………………………………………………….</w:t>
      </w:r>
    </w:p>
    <w:p w14:paraId="75E8C585" w14:textId="77777777" w:rsidR="00C44B10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46C5F9B" w14:textId="77777777" w:rsidR="00C44B10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737B203" w14:textId="77777777" w:rsidR="00C44B10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  <w:iCs/>
        </w:rPr>
      </w:pPr>
      <w:r w:rsidRPr="00554DB9">
        <w:rPr>
          <w:rFonts w:ascii="Arial" w:hAnsi="Arial" w:cs="Arial"/>
          <w:iCs/>
        </w:rPr>
        <w:t>I hereby nominate</w:t>
      </w:r>
      <w:r>
        <w:rPr>
          <w:rFonts w:ascii="Arial" w:hAnsi="Arial" w:cs="Arial"/>
          <w:iCs/>
        </w:rPr>
        <w:t>……………………………………………………………………..</w:t>
      </w:r>
      <w:r w:rsidRPr="00554DB9">
        <w:rPr>
          <w:rFonts w:ascii="Arial" w:hAnsi="Arial" w:cs="Arial"/>
          <w:iCs/>
        </w:rPr>
        <w:t xml:space="preserve"> for the Office of </w:t>
      </w:r>
      <w:r>
        <w:rPr>
          <w:rFonts w:ascii="Arial" w:hAnsi="Arial" w:cs="Arial"/>
          <w:iCs/>
        </w:rPr>
        <w:t>Treasurer</w:t>
      </w:r>
    </w:p>
    <w:p w14:paraId="2EB527DC" w14:textId="77777777" w:rsidR="00C44B10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6C6E5AE" w14:textId="77777777" w:rsidR="00C44B10" w:rsidRPr="00554DB9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Proposed by………………………………………… Seconded by………………………………………………….</w:t>
      </w:r>
    </w:p>
    <w:p w14:paraId="47663E58" w14:textId="77777777" w:rsidR="00C44B10" w:rsidRPr="00554DB9" w:rsidRDefault="00C44B10" w:rsidP="00C44B10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D64D507" w14:textId="7DEE67C3" w:rsidR="00C44B10" w:rsidRPr="00C44B10" w:rsidRDefault="00C44B10" w:rsidP="00C44B10">
      <w:pPr>
        <w:jc w:val="center"/>
        <w:rPr>
          <w:rFonts w:ascii="Arial" w:hAnsi="Arial" w:cs="Arial"/>
          <w:sz w:val="24"/>
          <w:szCs w:val="24"/>
        </w:rPr>
      </w:pPr>
      <w:r w:rsidRPr="00C44B10">
        <w:rPr>
          <w:rFonts w:ascii="Arial" w:hAnsi="Arial" w:cs="Arial"/>
          <w:sz w:val="24"/>
          <w:szCs w:val="24"/>
        </w:rPr>
        <w:t>Nomination forms to be returned to</w:t>
      </w:r>
      <w:r>
        <w:rPr>
          <w:rFonts w:ascii="Arial" w:hAnsi="Arial" w:cs="Arial"/>
          <w:sz w:val="24"/>
          <w:szCs w:val="24"/>
        </w:rPr>
        <w:t>:</w:t>
      </w:r>
    </w:p>
    <w:p w14:paraId="304D4AC1" w14:textId="77777777" w:rsidR="00C44B10" w:rsidRPr="00C44B10" w:rsidRDefault="00C44B10" w:rsidP="00C44B10">
      <w:pPr>
        <w:tabs>
          <w:tab w:val="left" w:pos="3165"/>
        </w:tabs>
        <w:jc w:val="center"/>
        <w:rPr>
          <w:rFonts w:ascii="Arial" w:hAnsi="Arial" w:cs="Arial"/>
          <w:sz w:val="24"/>
          <w:szCs w:val="24"/>
        </w:rPr>
      </w:pPr>
      <w:r w:rsidRPr="00C44B10">
        <w:rPr>
          <w:rFonts w:ascii="Arial" w:hAnsi="Arial" w:cs="Arial"/>
          <w:sz w:val="24"/>
          <w:szCs w:val="24"/>
        </w:rPr>
        <w:t>Sallie Barker, 21 Martyr Road, Guildford, GU1 4LE</w:t>
      </w:r>
    </w:p>
    <w:p w14:paraId="2039A675" w14:textId="77777777" w:rsidR="00C44B10" w:rsidRPr="00C44B10" w:rsidRDefault="00C44B10" w:rsidP="00C44B10">
      <w:pPr>
        <w:tabs>
          <w:tab w:val="left" w:pos="3165"/>
        </w:tabs>
        <w:jc w:val="center"/>
        <w:rPr>
          <w:rFonts w:ascii="Arial" w:hAnsi="Arial" w:cs="Arial"/>
          <w:b/>
          <w:sz w:val="24"/>
          <w:szCs w:val="24"/>
        </w:rPr>
      </w:pPr>
      <w:r w:rsidRPr="00C44B10">
        <w:rPr>
          <w:rFonts w:ascii="Arial" w:hAnsi="Arial" w:cs="Arial"/>
          <w:b/>
          <w:sz w:val="24"/>
          <w:szCs w:val="24"/>
        </w:rPr>
        <w:t>By 7</w:t>
      </w:r>
      <w:r w:rsidRPr="00C44B10">
        <w:rPr>
          <w:rFonts w:ascii="Arial" w:hAnsi="Arial" w:cs="Arial"/>
          <w:b/>
          <w:sz w:val="24"/>
          <w:szCs w:val="24"/>
          <w:vertAlign w:val="superscript"/>
        </w:rPr>
        <w:t>th</w:t>
      </w:r>
      <w:r w:rsidRPr="00C44B10">
        <w:rPr>
          <w:rFonts w:ascii="Arial" w:hAnsi="Arial" w:cs="Arial"/>
          <w:b/>
          <w:sz w:val="24"/>
          <w:szCs w:val="24"/>
        </w:rPr>
        <w:t xml:space="preserve"> March 2019</w:t>
      </w:r>
    </w:p>
    <w:p w14:paraId="6D5BDDF4" w14:textId="77777777" w:rsidR="004F4960" w:rsidRDefault="004F4960" w:rsidP="004F4960">
      <w:pPr>
        <w:tabs>
          <w:tab w:val="left" w:pos="3165"/>
        </w:tabs>
        <w:spacing w:after="0" w:line="240" w:lineRule="auto"/>
        <w:rPr>
          <w:rFonts w:ascii="Franklin Gothic Book" w:hAnsi="Franklin Gothic Book"/>
        </w:rPr>
      </w:pPr>
    </w:p>
    <w:p w14:paraId="785EC310" w14:textId="77777777" w:rsidR="004F4960" w:rsidRPr="005E0403" w:rsidRDefault="004F4960" w:rsidP="004F4960">
      <w:pPr>
        <w:tabs>
          <w:tab w:val="left" w:pos="3165"/>
        </w:tabs>
        <w:spacing w:after="0" w:line="240" w:lineRule="auto"/>
        <w:rPr>
          <w:rFonts w:ascii="Franklin Gothic Book" w:hAnsi="Franklin Gothic Book"/>
        </w:rPr>
      </w:pPr>
    </w:p>
    <w:sectPr w:rsidR="004F4960" w:rsidRPr="005E0403" w:rsidSect="00FE586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843" w:right="707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53F93" w14:textId="77777777" w:rsidR="008A43EB" w:rsidRDefault="008A43EB" w:rsidP="005039A3">
      <w:pPr>
        <w:spacing w:after="0" w:line="240" w:lineRule="auto"/>
      </w:pPr>
      <w:r>
        <w:separator/>
      </w:r>
    </w:p>
  </w:endnote>
  <w:endnote w:type="continuationSeparator" w:id="0">
    <w:p w14:paraId="29639CC2" w14:textId="77777777" w:rsidR="008A43EB" w:rsidRDefault="008A43EB" w:rsidP="005039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65742F" w14:textId="77777777" w:rsidR="00B25FC3" w:rsidRDefault="00B25F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12B22" w14:textId="230CEB8D" w:rsidR="00B769B9" w:rsidRPr="00B769B9" w:rsidRDefault="00B769B9" w:rsidP="005039A3">
    <w:pPr>
      <w:spacing w:after="0" w:line="240" w:lineRule="auto"/>
      <w:jc w:val="center"/>
      <w:rPr>
        <w:rFonts w:ascii="Franklin Gothic Book" w:hAnsi="Franklin Gothic Book"/>
        <w:i/>
        <w:color w:val="808080"/>
        <w:sz w:val="18"/>
        <w:szCs w:val="18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8C628" w14:textId="77777777" w:rsidR="00B25FC3" w:rsidRDefault="00B25F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A6D7D5" w14:textId="77777777" w:rsidR="008A43EB" w:rsidRDefault="008A43EB" w:rsidP="005039A3">
      <w:pPr>
        <w:spacing w:after="0" w:line="240" w:lineRule="auto"/>
      </w:pPr>
      <w:r>
        <w:separator/>
      </w:r>
    </w:p>
  </w:footnote>
  <w:footnote w:type="continuationSeparator" w:id="0">
    <w:p w14:paraId="423EFFC6" w14:textId="77777777" w:rsidR="008A43EB" w:rsidRDefault="008A43EB" w:rsidP="005039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CB5E8" w14:textId="77777777" w:rsidR="00B25FC3" w:rsidRDefault="00B25F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C6C94" w14:textId="77777777" w:rsidR="005039A3" w:rsidRDefault="00215CC9" w:rsidP="005039A3">
    <w:pPr>
      <w:pStyle w:val="Header"/>
      <w:tabs>
        <w:tab w:val="clear" w:pos="4513"/>
        <w:tab w:val="clear" w:pos="9026"/>
        <w:tab w:val="center" w:pos="5103"/>
        <w:tab w:val="right" w:pos="10348"/>
      </w:tabs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6ED782B2" wp14:editId="729433B4">
          <wp:simplePos x="0" y="0"/>
          <wp:positionH relativeFrom="column">
            <wp:posOffset>3231515</wp:posOffset>
          </wp:positionH>
          <wp:positionV relativeFrom="paragraph">
            <wp:posOffset>-76855</wp:posOffset>
          </wp:positionV>
          <wp:extent cx="3305175" cy="71061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Niki\Inetpub\CWO Logos\CWO_Logo_Blue_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305175" cy="7106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FB60B" w14:textId="77777777" w:rsidR="00B25FC3" w:rsidRDefault="00B25F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912662"/>
    <w:multiLevelType w:val="hybridMultilevel"/>
    <w:tmpl w:val="871E1368"/>
    <w:lvl w:ilvl="0" w:tplc="43A0DD0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2sDA3MzeysDSzNDZW0lEKTi0uzszPAykwrAUAfJEh/iwAAAA="/>
  </w:docVars>
  <w:rsids>
    <w:rsidRoot w:val="00BA5DC0"/>
    <w:rsid w:val="00023268"/>
    <w:rsid w:val="000D489E"/>
    <w:rsid w:val="001E2A6A"/>
    <w:rsid w:val="00215CC9"/>
    <w:rsid w:val="002A2C31"/>
    <w:rsid w:val="002B7ED4"/>
    <w:rsid w:val="00322CEB"/>
    <w:rsid w:val="00371433"/>
    <w:rsid w:val="003A73C5"/>
    <w:rsid w:val="004219C3"/>
    <w:rsid w:val="00481654"/>
    <w:rsid w:val="004A281E"/>
    <w:rsid w:val="004F4960"/>
    <w:rsid w:val="004F568C"/>
    <w:rsid w:val="005039A3"/>
    <w:rsid w:val="00507F0B"/>
    <w:rsid w:val="00515504"/>
    <w:rsid w:val="0059720F"/>
    <w:rsid w:val="005E0403"/>
    <w:rsid w:val="005E60D0"/>
    <w:rsid w:val="006F364D"/>
    <w:rsid w:val="0074522A"/>
    <w:rsid w:val="007853C6"/>
    <w:rsid w:val="008A43EB"/>
    <w:rsid w:val="009C1B4D"/>
    <w:rsid w:val="00A7794E"/>
    <w:rsid w:val="00AD41E4"/>
    <w:rsid w:val="00B035F5"/>
    <w:rsid w:val="00B25FC3"/>
    <w:rsid w:val="00B769B9"/>
    <w:rsid w:val="00BA5DC0"/>
    <w:rsid w:val="00BC4464"/>
    <w:rsid w:val="00C44B10"/>
    <w:rsid w:val="00CB3E5A"/>
    <w:rsid w:val="00DE37D8"/>
    <w:rsid w:val="00E66649"/>
    <w:rsid w:val="00E9157B"/>
    <w:rsid w:val="00FA6B83"/>
    <w:rsid w:val="00FD33D6"/>
    <w:rsid w:val="00FE5865"/>
    <w:rsid w:val="00FE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B9EF8CD"/>
  <w15:docId w15:val="{0CD2DD9B-98A9-4A39-9D98-4A95F851C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41E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5D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A5DC0"/>
    <w:rPr>
      <w:rFonts w:ascii="Tahoma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BA5D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39A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039A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039A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039A3"/>
    <w:rPr>
      <w:sz w:val="22"/>
      <w:szCs w:val="22"/>
    </w:rPr>
  </w:style>
  <w:style w:type="character" w:styleId="Hyperlink">
    <w:name w:val="Hyperlink"/>
    <w:uiPriority w:val="99"/>
    <w:unhideWhenUsed/>
    <w:rsid w:val="002A2C3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247">
          <w:marLeft w:val="0"/>
          <w:marRight w:val="0"/>
          <w:marTop w:val="0"/>
          <w:marBottom w:val="0"/>
          <w:divBdr>
            <w:top w:val="single" w:sz="6" w:space="0" w:color="333333"/>
            <w:left w:val="single" w:sz="6" w:space="0" w:color="333333"/>
            <w:bottom w:val="single" w:sz="6" w:space="0" w:color="333333"/>
            <w:right w:val="single" w:sz="6" w:space="0" w:color="333333"/>
          </w:divBdr>
          <w:divsChild>
            <w:div w:id="689647995">
              <w:marLeft w:val="0"/>
              <w:marRight w:val="81"/>
              <w:marTop w:val="0"/>
              <w:marBottom w:val="0"/>
              <w:divBdr>
                <w:top w:val="single" w:sz="6" w:space="1" w:color="666666"/>
                <w:left w:val="single" w:sz="6" w:space="1" w:color="666666"/>
                <w:bottom w:val="single" w:sz="6" w:space="1" w:color="666666"/>
                <w:right w:val="single" w:sz="6" w:space="1" w:color="666666"/>
              </w:divBdr>
            </w:div>
            <w:div w:id="709300648">
              <w:marLeft w:val="0"/>
              <w:marRight w:val="81"/>
              <w:marTop w:val="0"/>
              <w:marBottom w:val="0"/>
              <w:divBdr>
                <w:top w:val="single" w:sz="6" w:space="1" w:color="666666"/>
                <w:left w:val="single" w:sz="6" w:space="1" w:color="666666"/>
                <w:bottom w:val="single" w:sz="6" w:space="1" w:color="666666"/>
                <w:right w:val="single" w:sz="6" w:space="1" w:color="666666"/>
              </w:divBdr>
            </w:div>
            <w:div w:id="956566828">
              <w:marLeft w:val="0"/>
              <w:marRight w:val="81"/>
              <w:marTop w:val="0"/>
              <w:marBottom w:val="0"/>
              <w:divBdr>
                <w:top w:val="single" w:sz="6" w:space="1" w:color="666666"/>
                <w:left w:val="single" w:sz="6" w:space="1" w:color="666666"/>
                <w:bottom w:val="single" w:sz="6" w:space="1" w:color="666666"/>
                <w:right w:val="single" w:sz="6" w:space="1" w:color="666666"/>
              </w:divBdr>
            </w:div>
            <w:div w:id="1184326791">
              <w:marLeft w:val="0"/>
              <w:marRight w:val="81"/>
              <w:marTop w:val="0"/>
              <w:marBottom w:val="0"/>
              <w:divBdr>
                <w:top w:val="single" w:sz="6" w:space="1" w:color="666666"/>
                <w:left w:val="single" w:sz="6" w:space="1" w:color="666666"/>
                <w:bottom w:val="single" w:sz="6" w:space="1" w:color="666666"/>
                <w:right w:val="single" w:sz="6" w:space="1" w:color="666666"/>
              </w:divBdr>
            </w:div>
            <w:div w:id="1381980504">
              <w:marLeft w:val="0"/>
              <w:marRight w:val="81"/>
              <w:marTop w:val="0"/>
              <w:marBottom w:val="0"/>
              <w:divBdr>
                <w:top w:val="single" w:sz="6" w:space="1" w:color="666666"/>
                <w:left w:val="single" w:sz="6" w:space="1" w:color="666666"/>
                <w:bottom w:val="single" w:sz="6" w:space="1" w:color="666666"/>
                <w:right w:val="single" w:sz="6" w:space="1" w:color="666666"/>
              </w:divBdr>
            </w:div>
            <w:div w:id="1582131125">
              <w:marLeft w:val="0"/>
              <w:marRight w:val="81"/>
              <w:marTop w:val="0"/>
              <w:marBottom w:val="0"/>
              <w:divBdr>
                <w:top w:val="single" w:sz="6" w:space="1" w:color="666666"/>
                <w:left w:val="single" w:sz="6" w:space="1" w:color="666666"/>
                <w:bottom w:val="single" w:sz="6" w:space="1" w:color="666666"/>
                <w:right w:val="single" w:sz="6" w:space="1" w:color="666666"/>
              </w:divBdr>
            </w:div>
            <w:div w:id="1653944313">
              <w:marLeft w:val="0"/>
              <w:marRight w:val="81"/>
              <w:marTop w:val="0"/>
              <w:marBottom w:val="0"/>
              <w:divBdr>
                <w:top w:val="single" w:sz="6" w:space="1" w:color="666666"/>
                <w:left w:val="single" w:sz="6" w:space="1" w:color="666666"/>
                <w:bottom w:val="single" w:sz="6" w:space="1" w:color="666666"/>
                <w:right w:val="single" w:sz="6" w:space="1" w:color="666666"/>
              </w:divBdr>
            </w:div>
            <w:div w:id="1730837685">
              <w:marLeft w:val="0"/>
              <w:marRight w:val="81"/>
              <w:marTop w:val="0"/>
              <w:marBottom w:val="0"/>
              <w:divBdr>
                <w:top w:val="single" w:sz="6" w:space="1" w:color="666666"/>
                <w:left w:val="single" w:sz="6" w:space="1" w:color="666666"/>
                <w:bottom w:val="single" w:sz="6" w:space="1" w:color="666666"/>
                <w:right w:val="single" w:sz="6" w:space="1" w:color="666666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 Molnar</dc:creator>
  <cp:keywords/>
  <cp:lastModifiedBy>Beverley Weddell</cp:lastModifiedBy>
  <cp:revision>3</cp:revision>
  <cp:lastPrinted>2007-05-13T17:50:00Z</cp:lastPrinted>
  <dcterms:created xsi:type="dcterms:W3CDTF">2019-02-27T16:58:00Z</dcterms:created>
  <dcterms:modified xsi:type="dcterms:W3CDTF">2019-02-28T12:53:00Z</dcterms:modified>
</cp:coreProperties>
</file>